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6bced5cfb9b8ced588a22528377b066e46072d3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8. Договор купли-продажи комнаты или доли в квартир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2" w:name="X70c4c141d5dfab3bc4cb00e9511ca306192180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КУПЛИ-ПРОДАЖИ КОМНАТЫ ИЛИ ДОЛИ В КВАРТИРЕ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квартира площадью 56,4 кв. м, кадастровый номер 50:15:0010902:184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правовой-статус-и-завер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Правовой статус и завер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одавец подтверждает право, отсутствие незаявленных арестов, залогов, аренды, споров, прав пользования и задолже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крываются семейное положение, несовершеннолетние, зарегистрированные лица и обстоятельства приобретения. Недостоверность заверений влечет конкретные последствия.</w:t>
      </w:r>
    </w:p>
    <w:bookmarkEnd w:id="24"/>
    <w:bookmarkStart w:id="25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Цен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Расчет производится через [аккредитив / депозит нотариуса]. Условие раскрытия - регистрация права покупателя и отсутствие незаявленных обременений.</w:t>
      </w:r>
    </w:p>
    <w:bookmarkEnd w:id="25"/>
    <w:bookmarkStart w:id="26" w:name="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ередача осуществляется по акту в срок [срок]. До передачи продавец сохраняет объект, оплачивает начисления и не допускает ухудшен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В акте отражаются ключи, счетчики, документы, имущество и недостатки.</w:t>
      </w:r>
    </w:p>
    <w:bookmarkEnd w:id="26"/>
    <w:bookmarkStart w:id="27" w:name="регистр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Регистрац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Стороны совместно подают документы. При приостановлении они без промедления устраняют законные причины, не меняя экономический смысл сделки.</w:t>
      </w:r>
    </w:p>
    <w:bookmarkEnd w:id="27"/>
    <w:bookmarkStart w:id="28" w:name="ответственность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Ответственность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6.1. Уклонение от регистрации, передачи или оплаты дает право требовать исполнения, расторжения, убытков и согласованной неустой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6.2. Для рассрочки отдельно определяется залог продавца в силу закона или отказ от него, если это допустимо.</w:t>
      </w:r>
    </w:p>
    <w:bookmarkEnd w:id="28"/>
    <w:bookmarkStart w:id="29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9"/>
    <w:bookmarkStart w:id="30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30"/>
    <w:bookmarkStart w:id="31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1"/>
    <w:bookmarkEnd w:id="32"/>
    <w:bookmarkStart w:id="33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3"/>
    <w:bookmarkStart w:id="34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4"/>
    <w:bookmarkStart w:id="35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5"/>
    <w:bookmarkStart w:id="36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6"/>
    <w:bookmarkStart w:id="37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7"/>
    <w:bookmarkEnd w:id="38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